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52875" w14:textId="6D279A6A" w:rsidR="003F2C41" w:rsidRDefault="003F2C41">
      <w:r>
        <w:rPr>
          <w:noProof/>
        </w:rPr>
        <w:drawing>
          <wp:inline distT="0" distB="0" distL="0" distR="0" wp14:anchorId="638DCE8B" wp14:editId="5239939F">
            <wp:extent cx="3857625" cy="5495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BD636" w14:textId="6736DFE2" w:rsidR="003F2C41" w:rsidRDefault="003F2C41">
      <w:r>
        <w:rPr>
          <w:noProof/>
        </w:rPr>
        <w:drawing>
          <wp:inline distT="0" distB="0" distL="0" distR="0" wp14:anchorId="3F37D82A" wp14:editId="5C6C8EC9">
            <wp:extent cx="3314700" cy="1657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F2C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DYxNzUyM7Y0NTFQ0lEKTi0uzszPAykwrAUAtEJ1uSwAAAA="/>
  </w:docVars>
  <w:rsids>
    <w:rsidRoot w:val="003F2C41"/>
    <w:rsid w:val="003F2C41"/>
    <w:rsid w:val="00B57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3922E"/>
  <w15:chartTrackingRefBased/>
  <w15:docId w15:val="{697374A4-6B36-45FE-8C98-EDD502E1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2C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C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p Vu</dc:creator>
  <cp:keywords/>
  <dc:description/>
  <cp:lastModifiedBy>Diep Vu</cp:lastModifiedBy>
  <cp:revision>1</cp:revision>
  <dcterms:created xsi:type="dcterms:W3CDTF">2019-10-21T03:50:00Z</dcterms:created>
  <dcterms:modified xsi:type="dcterms:W3CDTF">2019-10-21T03:54:00Z</dcterms:modified>
</cp:coreProperties>
</file>